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838B4" w14:textId="77777777" w:rsidR="00062061" w:rsidRDefault="00062061" w:rsidP="00062061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1DBDEF66" w14:textId="77777777" w:rsidR="00335D7A" w:rsidRDefault="00335D7A"/>
    <w:p w14:paraId="7E5C51A9" w14:textId="77777777" w:rsidR="00D21402" w:rsidRDefault="00D21402" w:rsidP="00D21402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73C7A0" wp14:editId="55BE21CF">
                <wp:simplePos x="0" y="0"/>
                <wp:positionH relativeFrom="column">
                  <wp:posOffset>2362200</wp:posOffset>
                </wp:positionH>
                <wp:positionV relativeFrom="paragraph">
                  <wp:posOffset>4001135</wp:posOffset>
                </wp:positionV>
                <wp:extent cx="2933700" cy="1354455"/>
                <wp:effectExtent l="0" t="635" r="0" b="0"/>
                <wp:wrapNone/>
                <wp:docPr id="4" name="Polje z besedilo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725C02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37409471" w14:textId="77777777" w:rsidR="00D21402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438B731D" w14:textId="77777777" w:rsidR="00867B24" w:rsidRPr="006C6F7F" w:rsidRDefault="00867B24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  <w:p w14:paraId="57CC04FD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48E83580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73C7A0" id="_x0000_t202" coordsize="21600,21600" o:spt="202" path="m,l,21600r21600,l21600,xe">
                <v:stroke joinstyle="miter"/>
                <v:path gradientshapeok="t" o:connecttype="rect"/>
              </v:shapetype>
              <v:shape id="Polje z besedilom 4" o:spid="_x0000_s1026" type="#_x0000_t202" style="position:absolute;margin-left:186pt;margin-top:315.05pt;width:231pt;height:10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" stroked="f">
                <v:textbox>
                  <w:txbxContent>
                    <w:p w14:paraId="4D725C02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14:paraId="37409471" w14:textId="77777777" w:rsidR="00D21402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14:paraId="438B731D" w14:textId="77777777" w:rsidR="00867B24" w:rsidRPr="006C6F7F" w:rsidRDefault="00867B24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  <w:p w14:paraId="57CC04FD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48E83580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23F67C" wp14:editId="50B3EFA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0"/>
                <wp:wrapSquare wrapText="bothSides"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50A9E7" w14:textId="77777777" w:rsidR="00D21402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</w:p>
                          <w:p w14:paraId="3E92EC44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257ED588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0DD27A4E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23F67C" id="Polje z besedilom 3" o:spid="_x0000_s1027" type="#_x0000_t202" style="position:absolute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" stroked="f" strokeweight="0">
                <v:textbox>
                  <w:txbxContent>
                    <w:p w14:paraId="7150A9E7" w14:textId="77777777" w:rsidR="00D21402" w:rsidRDefault="00D21402" w:rsidP="00D21402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</w:p>
                    <w:p w14:paraId="3E92EC44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14:paraId="257ED588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14:paraId="0DD27A4E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6B5AC4B" w14:textId="77777777" w:rsidR="00867B24" w:rsidRDefault="00867B24"/>
    <w:p w14:paraId="729F824C" w14:textId="77777777" w:rsidR="00D21402" w:rsidRDefault="005C3A5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DB635" wp14:editId="1D43CF3F">
                <wp:simplePos x="0" y="0"/>
                <wp:positionH relativeFrom="column">
                  <wp:posOffset>-261257</wp:posOffset>
                </wp:positionH>
                <wp:positionV relativeFrom="paragraph">
                  <wp:posOffset>1481455</wp:posOffset>
                </wp:positionV>
                <wp:extent cx="4305300" cy="1581150"/>
                <wp:effectExtent l="0" t="2540" r="0" b="0"/>
                <wp:wrapNone/>
                <wp:docPr id="5" name="Polje z besedilo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F35CDE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0B3E94FB" w14:textId="77777777" w:rsidR="00D21402" w:rsidRPr="006C6F7F" w:rsidRDefault="00D21402" w:rsidP="00D21402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 w:rsidR="00867B24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JR KMETIJSTVO-PROMOC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FDB635" id="Polje z besedilom 5" o:spid="_x0000_s1028" type="#_x0000_t202" style="position:absolute;margin-left:-20.55pt;margin-top:116.65pt;width:339pt;height:12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" stroked="f">
                <v:textbox>
                  <w:txbxContent>
                    <w:p w14:paraId="58F35CDE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0B3E94FB" w14:textId="77777777" w:rsidR="00D21402" w:rsidRPr="006C6F7F" w:rsidRDefault="00D21402" w:rsidP="00D21402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 w:rsidR="00867B24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JR KMETIJSTVO-PROMOCIJ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21402" w:rsidSect="006E191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F47AE"/>
    <w:multiLevelType w:val="hybridMultilevel"/>
    <w:tmpl w:val="84A66820"/>
    <w:lvl w:ilvl="0" w:tplc="313E906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45F1B"/>
    <w:multiLevelType w:val="singleLevel"/>
    <w:tmpl w:val="133056B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2724E59"/>
    <w:multiLevelType w:val="hybridMultilevel"/>
    <w:tmpl w:val="76B8DD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17183BC8"/>
    <w:multiLevelType w:val="hybridMultilevel"/>
    <w:tmpl w:val="6A48C186"/>
    <w:lvl w:ilvl="0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BC56F1"/>
    <w:multiLevelType w:val="hybridMultilevel"/>
    <w:tmpl w:val="F306D04A"/>
    <w:lvl w:ilvl="0" w:tplc="133056B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A08C4"/>
    <w:multiLevelType w:val="hybridMultilevel"/>
    <w:tmpl w:val="DA5EE47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F3A33"/>
    <w:multiLevelType w:val="hybridMultilevel"/>
    <w:tmpl w:val="E85A8562"/>
    <w:lvl w:ilvl="0" w:tplc="18561AAE">
      <w:start w:val="82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921F0E"/>
    <w:multiLevelType w:val="hybridMultilevel"/>
    <w:tmpl w:val="06044B94"/>
    <w:lvl w:ilvl="0" w:tplc="0424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4081D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B80572B"/>
    <w:multiLevelType w:val="hybridMultilevel"/>
    <w:tmpl w:val="A2E6F1AA"/>
    <w:lvl w:ilvl="0" w:tplc="B4E8980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1035661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41F35621"/>
    <w:multiLevelType w:val="hybridMultilevel"/>
    <w:tmpl w:val="DE6A10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802EB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535A642E"/>
    <w:multiLevelType w:val="hybridMultilevel"/>
    <w:tmpl w:val="7F9C0398"/>
    <w:lvl w:ilvl="0" w:tplc="3F900A4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64D55E8"/>
    <w:multiLevelType w:val="hybridMultilevel"/>
    <w:tmpl w:val="F1E0A4B6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1">
    <w:nsid w:val="7C55169E"/>
    <w:multiLevelType w:val="hybridMultilevel"/>
    <w:tmpl w:val="3CBC83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4192843">
    <w:abstractNumId w:val="8"/>
  </w:num>
  <w:num w:numId="2" w16cid:durableId="1535773894">
    <w:abstractNumId w:val="10"/>
  </w:num>
  <w:num w:numId="3" w16cid:durableId="1742869847">
    <w:abstractNumId w:val="5"/>
  </w:num>
  <w:num w:numId="4" w16cid:durableId="33115193">
    <w:abstractNumId w:val="0"/>
  </w:num>
  <w:num w:numId="5" w16cid:durableId="848642420">
    <w:abstractNumId w:val="14"/>
  </w:num>
  <w:num w:numId="6" w16cid:durableId="185680681">
    <w:abstractNumId w:val="9"/>
  </w:num>
  <w:num w:numId="7" w16cid:durableId="2014986208">
    <w:abstractNumId w:val="6"/>
  </w:num>
  <w:num w:numId="8" w16cid:durableId="24333487">
    <w:abstractNumId w:val="11"/>
  </w:num>
  <w:num w:numId="9" w16cid:durableId="1008405436">
    <w:abstractNumId w:val="13"/>
  </w:num>
  <w:num w:numId="10" w16cid:durableId="666900968">
    <w:abstractNumId w:val="2"/>
  </w:num>
  <w:num w:numId="11" w16cid:durableId="1769425793">
    <w:abstractNumId w:val="1"/>
  </w:num>
  <w:num w:numId="12" w16cid:durableId="1221792746">
    <w:abstractNumId w:val="4"/>
  </w:num>
  <w:num w:numId="13" w16cid:durableId="824323707">
    <w:abstractNumId w:val="12"/>
  </w:num>
  <w:num w:numId="14" w16cid:durableId="994724440">
    <w:abstractNumId w:val="7"/>
  </w:num>
  <w:num w:numId="15" w16cid:durableId="353851977">
    <w:abstractNumId w:val="16"/>
  </w:num>
  <w:num w:numId="16" w16cid:durableId="222185013">
    <w:abstractNumId w:val="15"/>
  </w:num>
  <w:num w:numId="17" w16cid:durableId="3847201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QzsTQ3sjS1tLBQ0lEKTi0uzszPAykwrAUABZcQ7ywAAAA="/>
  </w:docVars>
  <w:rsids>
    <w:rsidRoot w:val="00062061"/>
    <w:rsid w:val="0003467D"/>
    <w:rsid w:val="00062061"/>
    <w:rsid w:val="000805ED"/>
    <w:rsid w:val="00092DC8"/>
    <w:rsid w:val="000C7C2E"/>
    <w:rsid w:val="000D0EAB"/>
    <w:rsid w:val="001D3832"/>
    <w:rsid w:val="001E28B0"/>
    <w:rsid w:val="002A1A10"/>
    <w:rsid w:val="002F0D69"/>
    <w:rsid w:val="00335D7A"/>
    <w:rsid w:val="00344599"/>
    <w:rsid w:val="003706D7"/>
    <w:rsid w:val="00383B66"/>
    <w:rsid w:val="0039763F"/>
    <w:rsid w:val="003A26BB"/>
    <w:rsid w:val="004B47E6"/>
    <w:rsid w:val="004D710C"/>
    <w:rsid w:val="00566202"/>
    <w:rsid w:val="00575BE6"/>
    <w:rsid w:val="005767F7"/>
    <w:rsid w:val="005C3A5C"/>
    <w:rsid w:val="005C537E"/>
    <w:rsid w:val="005E2F8D"/>
    <w:rsid w:val="00611F88"/>
    <w:rsid w:val="0064180F"/>
    <w:rsid w:val="006639AC"/>
    <w:rsid w:val="00670FA3"/>
    <w:rsid w:val="006B4313"/>
    <w:rsid w:val="006B47F0"/>
    <w:rsid w:val="006E191C"/>
    <w:rsid w:val="006F1C46"/>
    <w:rsid w:val="007B599D"/>
    <w:rsid w:val="007D2606"/>
    <w:rsid w:val="007D6D51"/>
    <w:rsid w:val="00845DAD"/>
    <w:rsid w:val="00865A5C"/>
    <w:rsid w:val="00867B24"/>
    <w:rsid w:val="00893E41"/>
    <w:rsid w:val="008A3B84"/>
    <w:rsid w:val="008D39F6"/>
    <w:rsid w:val="009146DF"/>
    <w:rsid w:val="00943D88"/>
    <w:rsid w:val="009B04FB"/>
    <w:rsid w:val="009B3FDF"/>
    <w:rsid w:val="00A57C32"/>
    <w:rsid w:val="00A71158"/>
    <w:rsid w:val="00A734BB"/>
    <w:rsid w:val="00AB4F41"/>
    <w:rsid w:val="00AE45EA"/>
    <w:rsid w:val="00B77462"/>
    <w:rsid w:val="00B8106B"/>
    <w:rsid w:val="00BA4A99"/>
    <w:rsid w:val="00BF2607"/>
    <w:rsid w:val="00C02572"/>
    <w:rsid w:val="00C366A3"/>
    <w:rsid w:val="00C54099"/>
    <w:rsid w:val="00C7219B"/>
    <w:rsid w:val="00C90444"/>
    <w:rsid w:val="00C94C99"/>
    <w:rsid w:val="00D21402"/>
    <w:rsid w:val="00D67510"/>
    <w:rsid w:val="00DC0595"/>
    <w:rsid w:val="00DF4F4B"/>
    <w:rsid w:val="00E11BC4"/>
    <w:rsid w:val="00E43571"/>
    <w:rsid w:val="00F63B84"/>
    <w:rsid w:val="00FF5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345147"/>
  <w15:docId w15:val="{4D8C999D-3840-45D3-9DF5-BAE278C4E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4">
    <w:name w:val="heading 4"/>
    <w:basedOn w:val="Navaden"/>
    <w:next w:val="Navaden"/>
    <w:link w:val="Naslov4Znak"/>
    <w:qFormat/>
    <w:rsid w:val="00D21402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92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92DC8"/>
    <w:rPr>
      <w:rFonts w:ascii="Tahoma" w:hAnsi="Tahoma" w:cs="Tahoma"/>
      <w:sz w:val="16"/>
      <w:szCs w:val="16"/>
    </w:rPr>
  </w:style>
  <w:style w:type="character" w:customStyle="1" w:styleId="Naslov4Znak">
    <w:name w:val="Naslov 4 Znak"/>
    <w:basedOn w:val="Privzetapisavaodstavka"/>
    <w:link w:val="Naslov4"/>
    <w:rsid w:val="00D21402"/>
    <w:rPr>
      <w:rFonts w:ascii="Times New Roman" w:eastAsia="Times New Roman" w:hAnsi="Times New Roman" w:cs="Times New Roman"/>
      <w:b/>
      <w:szCs w:val="20"/>
      <w:lang w:eastAsia="sl-SI"/>
    </w:rPr>
  </w:style>
  <w:style w:type="character" w:styleId="Hiperpovezava">
    <w:name w:val="Hyperlink"/>
    <w:rsid w:val="00D21402"/>
    <w:rPr>
      <w:color w:val="0000FF"/>
      <w:u w:val="single"/>
    </w:rPr>
  </w:style>
  <w:style w:type="paragraph" w:styleId="Naslov">
    <w:name w:val="Title"/>
    <w:basedOn w:val="Navaden"/>
    <w:link w:val="NaslovZnak"/>
    <w:qFormat/>
    <w:rsid w:val="00D21402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NewRomanPSMT" w:hAnsi="Arial" w:cs="Arial"/>
      <w:b/>
      <w:bCs/>
      <w:sz w:val="28"/>
      <w:szCs w:val="31"/>
      <w:lang w:eastAsia="sl-SI"/>
    </w:rPr>
  </w:style>
  <w:style w:type="character" w:customStyle="1" w:styleId="NaslovZnak">
    <w:name w:val="Naslov Znak"/>
    <w:basedOn w:val="Privzetapisavaodstavka"/>
    <w:link w:val="Naslov"/>
    <w:rsid w:val="00D21402"/>
    <w:rPr>
      <w:rFonts w:ascii="Arial" w:eastAsia="TimesNewRomanPSMT" w:hAnsi="Arial" w:cs="Arial"/>
      <w:b/>
      <w:bCs/>
      <w:sz w:val="28"/>
      <w:szCs w:val="31"/>
      <w:lang w:eastAsia="sl-SI"/>
    </w:rPr>
  </w:style>
  <w:style w:type="paragraph" w:styleId="Telobesedila-zamik">
    <w:name w:val="Body Text Indent"/>
    <w:basedOn w:val="Navaden"/>
    <w:link w:val="Telobesedila-zamikZnak"/>
    <w:rsid w:val="00D21402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D21402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rgia12">
    <w:name w:val="georgia12"/>
    <w:basedOn w:val="Navaden"/>
    <w:uiPriority w:val="99"/>
    <w:rsid w:val="00D21402"/>
    <w:pPr>
      <w:spacing w:before="100" w:beforeAutospacing="1" w:after="100" w:afterAutospacing="1" w:line="240" w:lineRule="auto"/>
    </w:pPr>
    <w:rPr>
      <w:rFonts w:ascii="Georgia" w:eastAsia="Times New Roman" w:hAnsi="Georgia" w:cs="Times New Roman"/>
      <w:color w:val="000000"/>
      <w:sz w:val="18"/>
      <w:szCs w:val="18"/>
      <w:lang w:eastAsia="sl-SI"/>
    </w:rPr>
  </w:style>
  <w:style w:type="character" w:styleId="Krepko">
    <w:name w:val="Strong"/>
    <w:uiPriority w:val="99"/>
    <w:qFormat/>
    <w:rsid w:val="00D21402"/>
    <w:rPr>
      <w:rFonts w:cs="Times New Roman"/>
      <w:b/>
      <w:bCs/>
    </w:rPr>
  </w:style>
  <w:style w:type="character" w:styleId="Nerazreenaomemba">
    <w:name w:val="Unresolved Mention"/>
    <w:basedOn w:val="Privzetapisavaodstavka"/>
    <w:uiPriority w:val="99"/>
    <w:semiHidden/>
    <w:unhideWhenUsed/>
    <w:rsid w:val="005C3A5C"/>
    <w:rPr>
      <w:color w:val="808080"/>
      <w:shd w:val="clear" w:color="auto" w:fill="E6E6E6"/>
    </w:rPr>
  </w:style>
  <w:style w:type="table" w:styleId="Tabelamrea">
    <w:name w:val="Table Grid"/>
    <w:basedOn w:val="Navadnatabela"/>
    <w:uiPriority w:val="59"/>
    <w:rsid w:val="00867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C721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REZICE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.matjasic</dc:creator>
  <cp:lastModifiedBy>Roman Matjašič</cp:lastModifiedBy>
  <cp:revision>2</cp:revision>
  <cp:lastPrinted>2023-09-26T12:54:00Z</cp:lastPrinted>
  <dcterms:created xsi:type="dcterms:W3CDTF">2023-09-27T10:17:00Z</dcterms:created>
  <dcterms:modified xsi:type="dcterms:W3CDTF">2023-09-27T10:17:00Z</dcterms:modified>
</cp:coreProperties>
</file>